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p>
      <w:pPr>
        <w:pStyle w:val="FirstParagraph"/>
      </w:pPr>
      <w:r>
        <w:t xml:space="preserve">Your Name | Project Management Internship Application</w:t>
      </w:r>
    </w:p>
    <w:bookmarkStart w:id="20" w:name="X6a66c429880789648fd3efa0597a2233e8d1583"/>
    <w:p>
      <w:pPr>
        <w:pStyle w:val="Heading1"/>
      </w:pPr>
      <w:r>
        <w:t xml:space="preserve">Internship Application Letter for Project Manager Position in Senegal Dakar</w:t>
      </w:r>
    </w:p>
    <w:bookmarkEnd w:id="20"/>
    <w:p>
      <w:pPr>
        <w:pStyle w:val="FirstParagraph"/>
      </w:pPr>
      <w:r>
        <w:t xml:space="preserve">Hiring Manager</w:t>
      </w:r>
      <w:r>
        <w:br/>
      </w:r>
      <w:r>
        <w:t xml:space="preserve">[Company Name]</w:t>
      </w:r>
      <w:r>
        <w:br/>
      </w:r>
      <w:r>
        <w:t xml:space="preserve">Dakar, Senegal</w:t>
      </w:r>
    </w:p>
    <w:p>
      <w:pPr>
        <w:pStyle w:val="BodyText"/>
      </w:pPr>
      <w:r>
        <w:t xml:space="preserve">October 26, 2023</w:t>
      </w:r>
    </w:p>
    <w:p>
      <w:pPr>
        <w:pStyle w:val="BodyText"/>
      </w:pPr>
      <w:r>
        <w:t xml:space="preserve">Dear Hiring Committee,</w:t>
      </w:r>
    </w:p>
    <w:p>
      <w:pPr>
        <w:pStyle w:val="BodyText"/>
      </w:pPr>
      <w:r>
        <w:t xml:space="preserve">As a passionate and results-driven student of International Development with a specialization in Project Management, I am writing to express my enthusiastic interest in the Project Manager Internship opportunity at your esteemed organization in Senegal Dakar. This</w:t>
      </w:r>
      <w:r>
        <w:t xml:space="preserve"> </w:t>
      </w:r>
      <w:r>
        <w:rPr>
          <w:bCs/>
          <w:b/>
        </w:rPr>
        <w:t xml:space="preserve">Internship Application Letter</w:t>
      </w:r>
      <w:r>
        <w:t xml:space="preserve"> </w:t>
      </w:r>
      <w:r>
        <w:t xml:space="preserve">represents not just an application, but the culmination of my academic journey and professional aspirations aligned precisely with the dynamic development landscape of West Africa. Having closely followed your organization's impactful work in sustainable infrastructure projects across Senegal Dakar, I am confident that my skills in cross-cultural project coordination and community-focused implementation would contribute meaningfully to your team.</w:t>
      </w:r>
      <w:r>
        <w:t xml:space="preserve"> </w:t>
      </w:r>
      <w:r>
        <w:t xml:space="preserve">My academic foundation includes a Bachelor of Science in Project Management from the University of Dakar, where I completed intensive coursework in stakeholder engagement, risk mitigation strategies, and resource optimization – all directly applicable to the challenges faced by development organizations operating in Senegal Dakar. During my studies, I spearheaded a university-led initiative to establish community water access points across rural villages near Thiès (approximately 45km from Dakar), managing a team of 12 volunteers and coordinating with local mairie officials. This project required navigating complex administrative processes within Senegalese governance structures while ensuring community buy-in – skills I now recognize as essential for any successful</w:t>
      </w:r>
      <w:r>
        <w:t xml:space="preserve"> </w:t>
      </w:r>
      <w:r>
        <w:rPr>
          <w:bCs/>
          <w:b/>
        </w:rPr>
        <w:t xml:space="preserve">Project Manager</w:t>
      </w:r>
      <w:r>
        <w:t xml:space="preserve"> </w:t>
      </w:r>
      <w:r>
        <w:t xml:space="preserve">in the Senegal context. The experience taught me that effective project delivery in Dakar's unique socio-economic environment demands both technical precision and deep cultural sensitivity, values your organization embodies.</w:t>
      </w:r>
      <w:r>
        <w:t xml:space="preserve"> </w:t>
      </w:r>
      <w:r>
        <w:t xml:space="preserve">What particularly draws me to this opportunity is the strategic importance of Project Management within Senegal's rapidly evolving development ecosystem. As Dakar emerges as West Africa's leading hub for innovation, with initiatives like the new Diamniadio Lake City project transforming urban infrastructure, there exists a critical need for agile project managers who understand both international best practices and local realities. My academic research focused on "Digital Project Management in African Urban Development," where I analyzed how technology-driven methodologies could optimize resource allocation in Senegal Dakar's public works projects. This work revealed that successful implementations require more than technical skills – they demand an intimate understanding of community dynamics, regulatory frameworks, and the interconnected challenges of infrastructure development across diverse neighborhoods from Pikine to Yoff.</w:t>
      </w:r>
      <w:r>
        <w:t xml:space="preserve"> </w:t>
      </w:r>
      <w:r>
        <w:t xml:space="preserve">I am particularly inspired by your organization's recent initiative implementing solar microgrids in Dakar's informal settlements. As a former volunteer with the Senegalese Youth Development Network (SYDN), I participated in similar energy access projects, where we faced challenges of inconsistent power grids and community resistance – precisely the type of complex scenarios where a skilled</w:t>
      </w:r>
      <w:r>
        <w:t xml:space="preserve"> </w:t>
      </w:r>
      <w:r>
        <w:rPr>
          <w:bCs/>
          <w:b/>
        </w:rPr>
        <w:t xml:space="preserve">Project Manager</w:t>
      </w:r>
      <w:r>
        <w:t xml:space="preserve"> </w:t>
      </w:r>
      <w:r>
        <w:t xml:space="preserve">can create transformative change. My experience coordinating with local imams for community mobilization during SYDN's initiatives demonstrated my ability to build trust across cultural divides – a skill I believe is indispensable when managing projects in Senegal Dakar. I understand that project success here depends not only on meeting technical objectives but on fostering genuine community partnership, a principle your organization champions.</w:t>
      </w:r>
      <w:r>
        <w:t xml:space="preserve"> </w:t>
      </w:r>
      <w:r>
        <w:t xml:space="preserve">The opportunity to contribute to your team represents the ideal convergence of my professional aspirations and Senegal's development trajectory. Dakar's position as a gateway for continental economic integration makes it the perfect laboratory for learning adaptive project management approaches. I am eager to apply my proficiency in Microsoft Project, Agile methodologies, and data-driven decision-making within this vibrant urban context. More importantly, I bring an unwavering commitment to ethical project execution – having completed certified training in UNDP's "Project Management for Sustainable Development" framework specifically adapted for African contexts. This certification emphasized the critical role of local capacity building in ensuring project sustainability, a principle I've witnessed firsthand through my work with Senegalese community cooperatives.</w:t>
      </w:r>
      <w:r>
        <w:t xml:space="preserve"> </w:t>
      </w:r>
      <w:r>
        <w:t xml:space="preserve">What excites me most about this</w:t>
      </w:r>
      <w:r>
        <w:t xml:space="preserve"> </w:t>
      </w:r>
      <w:r>
        <w:rPr>
          <w:bCs/>
          <w:b/>
        </w:rPr>
        <w:t xml:space="preserve">Internship Application Letter</w:t>
      </w:r>
      <w:r>
        <w:t xml:space="preserve"> </w:t>
      </w:r>
      <w:r>
        <w:t xml:space="preserve">is the chance to learn directly from your team's expertise while contributing fresh perspectives. I am particularly drawn to how your organization balances international standards with local innovation – a model that perfectly aligns with my belief that effective project management in Senegal Dakar requires both global best practices and contextual intelligence. My fluency in Wolof, French, and English positions me to bridge communication gaps effectively across your teams and community partners. Additionally, my recent participation as a delegate at the 2023 Dakar International Development Conference provided firsthand insight into current challenges facing development projects in Senegal's capital city – including infrastructure bottlenecks and climate resilience needs.</w:t>
      </w:r>
      <w:r>
        <w:t xml:space="preserve"> </w:t>
      </w:r>
      <w:r>
        <w:t xml:space="preserve">I understand that working as a Project Manager in Senegal Dakar demands resilience, adaptability, and cultural humility. During my academic fieldwork in Saint-Louis (a city where I observed project management approaches for coastal erosion control), I learned that successful interventions require patience when navigating bureaucratic processes while maintaining community trust. My ability to quickly learn local customs and protocols was instrumental in securing permissions for our environmental assessment projects – a skill directly transferable to the complex administrative environment of Dakar. Furthermore, my recent internship with an NGO in Thiès honed my skills in stakeholder mapping across diverse groups including traditional leaders, municipal officials, and youth associations.</w:t>
      </w:r>
      <w:r>
        <w:t xml:space="preserve"> </w:t>
      </w:r>
      <w:r>
        <w:t xml:space="preserve">This internship represents more than professional development; it is a commitment to contributing meaningfully to Senegal's growth narrative. I am deeply motivated by the opportunity to support your organization's mission through meticulous project coordination in Dakar – where each completed initiative directly impacts thousands of lives across our vibrant city. Having witnessed firsthand how well-managed projects transform communities, I am eager to bring my academic knowledge, practical skills, and cultural understanding to your team.</w:t>
      </w:r>
      <w:r>
        <w:t xml:space="preserve"> </w:t>
      </w:r>
      <w:r>
        <w:t xml:space="preserve">Thank you for considering my application for the Project Manager Internship position. I have attached my resume detailing further qualifications and would welcome the opportunity to discuss how my background aligns with your needs. I am available at your earliest convenience for an interview in person or via video call, and remain eager to contribute to your impactful work within Senegal Dakar.</w:t>
      </w:r>
      <w:r>
        <w:t xml:space="preserve"> </w:t>
      </w:r>
      <w:r>
        <w:t xml:space="preserve">With sincere appreciation for your time and consideration,</w:t>
      </w:r>
    </w:p>
    <w:p>
      <w:pPr>
        <w:pStyle w:val="BodyText"/>
      </w:pPr>
      <w:r>
        <w:t xml:space="preserve">Sincerely,</w:t>
      </w:r>
      <w:r>
        <w:br/>
      </w:r>
      <w:r>
        <w:t xml:space="preserve">[Your Full Name]</w:t>
      </w:r>
      <w:r>
        <w:br/>
      </w:r>
      <w:r>
        <w:t xml:space="preserve">+221 [Your Phone Number]</w:t>
      </w:r>
      <w:r>
        <w:br/>
      </w:r>
      <w:r>
        <w:t xml:space="preserve">[Your Email Address]</w:t>
      </w:r>
      <w:r>
        <w:br/>
      </w:r>
      <w:r>
        <w:t xml:space="preserve">LinkedIn: linkedin.com/in/yourprofile</w:t>
      </w:r>
      <w:r>
        <w:br/>
      </w:r>
      <w:r>
        <w:br/>
      </w:r>
    </w:p>
    <w:p>
      <w:pPr>
        <w:pStyle w:val="BodyText"/>
      </w:pPr>
      <w:r>
        <w:t xml:space="preserve">*This Internship Application Letter reflects my profound commitment to advancing project management excellence within the dynamic Senegal Dakar landscape, where responsible project execution directly contributes to sustainable development across West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4-29T10:17:41Z</dcterms:created>
  <dcterms:modified xsi:type="dcterms:W3CDTF">2026-04-29T10:17:41Z</dcterms:modified>
</cp:coreProperties>
</file>

<file path=docProps/custom.xml><?xml version="1.0" encoding="utf-8"?>
<Properties xmlns="http://schemas.openxmlformats.org/officeDocument/2006/custom-properties" xmlns:vt="http://schemas.openxmlformats.org/officeDocument/2006/docPropsVTypes"/>
</file>